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elecommunication</w:t>
      </w:r>
      <w:r>
        <w:t xml:space="preserve"> </w:t>
      </w:r>
      <w:r>
        <w:t xml:space="preserve">Engineer</w:t>
      </w:r>
    </w:p>
    <w:bookmarkStart w:id="20" w:name="Xe2717b150c97c3b06a59e13527d2240840a4edf"/>
    <w:p>
      <w:pPr>
        <w:pStyle w:val="Heading1"/>
      </w:pPr>
      <w:r>
        <w:t xml:space="preserve">Internship Application Letter: Telecommunication Engineer Position</w:t>
      </w:r>
    </w:p>
    <w:p>
      <w:pPr>
        <w:pStyle w:val="FirstParagraph"/>
      </w:pPr>
      <w:r>
        <w:t xml:space="preserve">Date: October 26, 2023</w:t>
      </w:r>
    </w:p>
    <w:p>
      <w:pPr>
        <w:pStyle w:val="BodyText"/>
      </w:pPr>
      <w:r>
        <w:t xml:space="preserve">Dear Hiring Manager,</w:t>
      </w:r>
    </w:p>
    <w:p>
      <w:pPr>
        <w:pStyle w:val="BodyText"/>
      </w:pPr>
      <w:r>
        <w:t xml:space="preserve">I am writing to express my enthusiastic interest in the Telecommunication Engineer Internship position at [Company Name] in Amsterdam, Netherlands. As a dedicated telecommunications engineering student at [Your University], I have meticulously prepared myself to contribute meaningfully to your team while immersing myself in the innovative ecosystem of one of Europe’s most dynamic technology hubs. This</w:t>
      </w:r>
      <w:r>
        <w:t xml:space="preserve"> </w:t>
      </w:r>
      <w:r>
        <w:rPr>
          <w:bCs/>
          <w:b/>
        </w:rPr>
        <w:t xml:space="preserve">Internship Application Letter</w:t>
      </w:r>
      <w:r>
        <w:t xml:space="preserve"> </w:t>
      </w:r>
      <w:r>
        <w:t xml:space="preserve">serves as my formal submission for the opportunity to apply my academic knowledge, technical skills, and passion for next-generation network technologies within your esteemed organization in</w:t>
      </w:r>
      <w:r>
        <w:t xml:space="preserve"> </w:t>
      </w:r>
      <w:r>
        <w:rPr>
          <w:iCs/>
          <w:i/>
        </w:rPr>
        <w:t xml:space="preserve">Netherlands Amsterdam</w:t>
      </w:r>
      <w:r>
        <w:t xml:space="preserve">.</w:t>
      </w:r>
    </w:p>
    <w:p>
      <w:pPr>
        <w:pStyle w:val="BodyText"/>
      </w:pPr>
      <w:r>
        <w:t xml:space="preserve">The Netherlands has long been a global leader in digital innovation, with Amsterdam serving as a strategic nexus for telecommunications infrastructure development. Companies like KPN, Ericsson (Netherlands headquarters), and numerous 5G/6G startups are pioneering solutions for smart cities, sustainable connectivity, and high-speed broadband networks – precisely the environment where I aim to grow my expertise. My academic background includes rigorous coursework in wireless communications, network design (including 4G/5G NR standards), fiber optics, and IoT integration. At [Your University], I recently completed a capstone project designing a low-latency communication protocol for Amsterdam’s smart traffic management system, demonstrating my ability to align technical solutions with real-world urban challenges – a critical skill for any</w:t>
      </w:r>
      <w:r>
        <w:t xml:space="preserve"> </w:t>
      </w:r>
      <w:r>
        <w:rPr>
          <w:bCs/>
          <w:b/>
        </w:rPr>
        <w:t xml:space="preserve">Telecommunication Engineer</w:t>
      </w:r>
      <w:r>
        <w:t xml:space="preserve"> </w:t>
      </w:r>
      <w:r>
        <w:t xml:space="preserve">operating in the Netherlands’ dense metropolitan landscape.</w:t>
      </w:r>
    </w:p>
    <w:p>
      <w:pPr>
        <w:pStyle w:val="BodyText"/>
      </w:pPr>
      <w:r>
        <w:t xml:space="preserve">I have closely followed [Company Name]’s contributions to the Dutch telecommunications sector, particularly your work on sustainable network architecture for European Union digital infrastructure initiatives. Your commitment to advancing energy-efficient 5G networks and supporting Amsterdam’s goal of becoming a carbon-neutral smart city resonates deeply with my professional values. I am eager to support such projects under the mentorship of your engineering team, applying my proficiency in tools like MATLAB for signal processing simulations, Cisco Packet Tracer for network emulation, and Python for automation scripting. During my academic labs at [Your University], I configured multi-site MPLS networks and conducted RF spectrum analysis – competencies directly transferable to the operational environments you maintain across the</w:t>
      </w:r>
      <w:r>
        <w:t xml:space="preserve"> </w:t>
      </w:r>
      <w:r>
        <w:rPr>
          <w:iCs/>
          <w:i/>
        </w:rPr>
        <w:t xml:space="preserve">Netherlands Amsterdam</w:t>
      </w:r>
      <w:r>
        <w:t xml:space="preserve"> </w:t>
      </w:r>
      <w:r>
        <w:t xml:space="preserve">region.</w:t>
      </w:r>
    </w:p>
    <w:p>
      <w:pPr>
        <w:pStyle w:val="BodyText"/>
      </w:pPr>
      <w:r>
        <w:t xml:space="preserve">The Dutch workplace culture prioritizes collaboration, continuous learning, and practical problem-solving – values I embody through my experience as a student engineer at [University Lab/Project]. For instance, I collaborated with a cross-functional team of electrical engineers and data scientists to optimize antenna placement for rural broadband coverage in a regional pilot project. We presented our findings to local government stakeholders using Dutch business communication protocols (including clear visualizations and concise technical summaries), resulting in an adoption of our model by the [Local Municipality] broadband initiative. This experience reinforced my understanding that successful</w:t>
      </w:r>
      <w:r>
        <w:t xml:space="preserve"> </w:t>
      </w:r>
      <w:r>
        <w:rPr>
          <w:bCs/>
          <w:b/>
        </w:rPr>
        <w:t xml:space="preserve">Telecommunication Engineer</w:t>
      </w:r>
      <w:r>
        <w:t xml:space="preserve"> </w:t>
      </w:r>
      <w:r>
        <w:t xml:space="preserve">roles demand not only technical excellence but also cultural agility – a trait I am actively developing through my fluency in Dutch (B1 level) and immersive engagement with Amsterdam’s tech community via events like the Amsterdam Tech Meetup.</w:t>
      </w:r>
    </w:p>
    <w:p>
      <w:pPr>
        <w:pStyle w:val="BodyText"/>
      </w:pPr>
      <w:r>
        <w:t xml:space="preserve">I understand that internships in the Netherlands are highly competitive, especially within specialized fields like telecommunications. What sets me apart is my proactive approach to aligning academic training with industry needs specific to</w:t>
      </w:r>
      <w:r>
        <w:t xml:space="preserve"> </w:t>
      </w:r>
      <w:r>
        <w:rPr>
          <w:iCs/>
          <w:i/>
        </w:rPr>
        <w:t xml:space="preserve">Netherlands Amsterdam</w:t>
      </w:r>
      <w:r>
        <w:t xml:space="preserve">. I have researched key challenges facing Dutch telecom providers: the transition from 4G to 5G+ networks across urban infrastructure, ensuring GDPR-compliant data transmission, and enhancing network resilience against climate-related disruptions. My recent independent study on adaptive beamforming techniques for dense city environments directly addresses these priorities. I am confident that my ability to rapidly learn complex systems – demonstrated by earning a Cisco CCNA certification while maintaining a 3.8/4.0 GPA – will allow me to quickly contribute to your projects.</w:t>
      </w:r>
    </w:p>
    <w:p>
      <w:pPr>
        <w:pStyle w:val="BodyText"/>
      </w:pPr>
      <w:r>
        <w:t xml:space="preserve">As an international student with a valid Dutch student visa (I-20 status) and plans to reside in Amsterdam for the duration of this internship, I am prepared for immediate on-site collaboration. I am particularly drawn to [Company Name]’s emphasis on employee development through structured mentorship programs – exactly the environment where I can grow from an eager learner into a competent</w:t>
      </w:r>
      <w:r>
        <w:t xml:space="preserve"> </w:t>
      </w:r>
      <w:r>
        <w:rPr>
          <w:bCs/>
          <w:b/>
        </w:rPr>
        <w:t xml:space="preserve">Telecommunication Engineer</w:t>
      </w:r>
      <w:r>
        <w:t xml:space="preserve">. My resume, attached for your review, details additional projects including network security assessments and a telecommunication policy research paper analyzing Netherlands-specific regulatory frameworks (such as the Dutch Telecommunications Act). I welcome the opportunity to discuss how my skills in network optimization, protocol analysis, and cross-cultural teamwork can support [Company Name]’s mission during an interview at your convenience.</w:t>
      </w:r>
    </w:p>
    <w:p>
      <w:pPr>
        <w:pStyle w:val="BodyText"/>
      </w:pPr>
      <w:r>
        <w:t xml:space="preserve">Amsterdam’s vibrant ecosystem – where academia, government, and industry converge at locations like Amsterdam Science Park – provides the ideal setting for me to apply theoretical knowledge while learning from pioneers in the field. I am eager to bring my technical diligence and enthusiasm for building inclusive digital futures to your team. Thank you for considering my</w:t>
      </w:r>
      <w:r>
        <w:t xml:space="preserve"> </w:t>
      </w:r>
      <w:r>
        <w:rPr>
          <w:bCs/>
          <w:b/>
        </w:rPr>
        <w:t xml:space="preserve">Internship Application Letter</w:t>
      </w:r>
      <w:r>
        <w:t xml:space="preserve"> </w:t>
      </w:r>
      <w:r>
        <w:t xml:space="preserve">for the Telecommunication Engineer Internship in</w:t>
      </w:r>
      <w:r>
        <w:t xml:space="preserve"> </w:t>
      </w:r>
      <w:r>
        <w:rPr>
          <w:iCs/>
          <w:i/>
        </w:rPr>
        <w:t xml:space="preserve">Netherlands Amsterdam</w:t>
      </w:r>
      <w:r>
        <w:t xml:space="preserve">. I look forward to discussing how my background aligns with your innovation goals.</w:t>
      </w:r>
    </w:p>
    <w:p>
      <w:pPr>
        <w:pStyle w:val="BodyText"/>
      </w:pPr>
      <w:r>
        <w:t xml:space="preserve">Sincerely,</w:t>
      </w:r>
    </w:p>
    <w:p>
      <w:pPr>
        <w:pStyle w:val="BodyText"/>
      </w:pPr>
      <w:r>
        <w:t xml:space="preserve">[Your Full Name]</w:t>
      </w:r>
    </w:p>
    <w:p>
      <w:pPr>
        <w:pStyle w:val="BodyText"/>
      </w:pPr>
      <w:r>
        <w:t xml:space="preserve">[Your Email Address] | [Your Phone Number] | [LinkedIn Profile URL]</w:t>
      </w:r>
    </w:p>
    <w:p>
      <w:pPr>
        <w:pStyle w:val="BodyText"/>
      </w:pPr>
      <w:r>
        <w:t xml:space="preserve">[Your University Name], Amsterdam, Netherlands (Student ID: [I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elecommunication Engineer</dc:title>
  <dc:creator/>
  <dc:language>en</dc:language>
  <cp:keywords/>
  <dcterms:created xsi:type="dcterms:W3CDTF">2026-05-02T22:49:46Z</dcterms:created>
  <dcterms:modified xsi:type="dcterms:W3CDTF">2026-05-02T22:49:46Z</dcterms:modified>
</cp:coreProperties>
</file>

<file path=docProps/custom.xml><?xml version="1.0" encoding="utf-8"?>
<Properties xmlns="http://schemas.openxmlformats.org/officeDocument/2006/custom-properties" xmlns:vt="http://schemas.openxmlformats.org/officeDocument/2006/docPropsVTypes"/>
</file>